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8FDA958" w14:textId="77777777" w:rsidR="00897CC5" w:rsidRDefault="00897CC5" w:rsidP="00897CC5">
      <w:pPr>
        <w:pStyle w:val="NormalWeb"/>
        <w:spacing w:before="240" w:beforeAutospacing="0" w:after="240" w:afterAutospacing="0"/>
      </w:pPr>
      <w:proofErr w:type="gramStart"/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>#!/</w:t>
      </w:r>
      <w:proofErr w:type="gramEnd"/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>bin/bash</w:t>
      </w:r>
    </w:p>
    <w:p w14:paraId="66567AF2" w14:textId="77777777" w:rsidR="00897CC5" w:rsidRDefault="00897CC5" w:rsidP="00897CC5">
      <w:pPr>
        <w:pStyle w:val="NormalWeb"/>
        <w:spacing w:before="240" w:beforeAutospacing="0" w:after="240" w:afterAutospacing="0"/>
      </w:pPr>
      <w:proofErr w:type="gramStart"/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>free -h</w:t>
      </w:r>
      <w:proofErr w:type="gramEnd"/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 xml:space="preserve"> &gt; ~/Projects/backups/</w:t>
      </w:r>
      <w:proofErr w:type="spellStart"/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>freemem</w:t>
      </w:r>
      <w:proofErr w:type="spellEnd"/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>/free_mem.txt</w:t>
      </w:r>
    </w:p>
    <w:p w14:paraId="1EB777EC" w14:textId="77777777" w:rsidR="00897CC5" w:rsidRDefault="00897CC5" w:rsidP="00897CC5">
      <w:pPr>
        <w:pStyle w:val="NormalWeb"/>
        <w:spacing w:before="240" w:beforeAutospacing="0" w:after="240" w:afterAutospacing="0"/>
      </w:pPr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>du -h &gt; ~/Projects/backups/</w:t>
      </w:r>
      <w:proofErr w:type="spellStart"/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>diskuse</w:t>
      </w:r>
      <w:proofErr w:type="spellEnd"/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>/disk_use.txt</w:t>
      </w:r>
    </w:p>
    <w:p w14:paraId="7F8062AF" w14:textId="77777777" w:rsidR="00897CC5" w:rsidRDefault="00897CC5" w:rsidP="00897CC5">
      <w:pPr>
        <w:pStyle w:val="NormalWeb"/>
        <w:spacing w:before="240" w:beforeAutospacing="0" w:after="240" w:afterAutospacing="0"/>
      </w:pPr>
      <w:proofErr w:type="spellStart"/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>lsof</w:t>
      </w:r>
      <w:proofErr w:type="spellEnd"/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 xml:space="preserve"> &gt; ~/Projects/backups/</w:t>
      </w:r>
      <w:proofErr w:type="spellStart"/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>openlist</w:t>
      </w:r>
      <w:proofErr w:type="spellEnd"/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>/open_list.txt </w:t>
      </w:r>
    </w:p>
    <w:p w14:paraId="7B56DE7D" w14:textId="77777777" w:rsidR="00897CC5" w:rsidRDefault="00897CC5" w:rsidP="00897CC5">
      <w:pPr>
        <w:pStyle w:val="NormalWeb"/>
        <w:spacing w:before="240" w:beforeAutospacing="0" w:after="240" w:afterAutospacing="0"/>
      </w:pPr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>df -h &gt; ~/Projects/backups/</w:t>
      </w:r>
      <w:proofErr w:type="spellStart"/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>freedisk</w:t>
      </w:r>
      <w:proofErr w:type="spellEnd"/>
      <w:r>
        <w:rPr>
          <w:rFonts w:ascii="Courier New" w:hAnsi="Courier New" w:cs="Courier New"/>
          <w:color w:val="000000"/>
          <w:sz w:val="22"/>
          <w:szCs w:val="22"/>
          <w:shd w:val="clear" w:color="auto" w:fill="FFFF00"/>
        </w:rPr>
        <w:t>/free_disk.txt</w:t>
      </w:r>
      <w:r>
        <w:rPr>
          <w:rStyle w:val="apple-tab-span"/>
          <w:rFonts w:ascii="Courier New" w:hAnsi="Courier New" w:cs="Courier New"/>
          <w:color w:val="000000"/>
          <w:sz w:val="22"/>
          <w:szCs w:val="22"/>
        </w:rPr>
        <w:tab/>
      </w:r>
      <w:r>
        <w:rPr>
          <w:rFonts w:ascii="Courier New" w:hAnsi="Courier New" w:cs="Courier New"/>
          <w:color w:val="000000"/>
          <w:sz w:val="22"/>
          <w:szCs w:val="22"/>
        </w:rPr>
        <w:t>``` </w:t>
      </w:r>
    </w:p>
    <w:p w14:paraId="6D1B2920" w14:textId="77777777" w:rsidR="00745E95" w:rsidRDefault="00745E95"/>
    <w:sectPr w:rsidR="00745E9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7C0MDC0NDQztTA2NbdQ0lEKTi0uzszPAykwrAUAuGgF7ywAAAA="/>
  </w:docVars>
  <w:rsids>
    <w:rsidRoot w:val="00897CC5"/>
    <w:rsid w:val="00745E95"/>
    <w:rsid w:val="00897C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F0CE48"/>
  <w15:chartTrackingRefBased/>
  <w15:docId w15:val="{EABD2F7D-1154-4890-A2B6-3C2FF50700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97CC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customStyle="1" w:styleId="apple-tab-span">
    <w:name w:val="apple-tab-span"/>
    <w:basedOn w:val="DefaultParagraphFont"/>
    <w:rsid w:val="00897C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6475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2</Words>
  <Characters>184</Characters>
  <Application>Microsoft Office Word</Application>
  <DocSecurity>0</DocSecurity>
  <Lines>1</Lines>
  <Paragraphs>1</Paragraphs>
  <ScaleCrop>false</ScaleCrop>
  <Company/>
  <LinksUpToDate>false</LinksUpToDate>
  <CharactersWithSpaces>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ssica Kong</dc:creator>
  <cp:keywords/>
  <dc:description/>
  <cp:lastModifiedBy>Jessica Kong</cp:lastModifiedBy>
  <cp:revision>1</cp:revision>
  <dcterms:created xsi:type="dcterms:W3CDTF">2021-06-24T03:49:00Z</dcterms:created>
  <dcterms:modified xsi:type="dcterms:W3CDTF">2021-06-24T03:50:00Z</dcterms:modified>
</cp:coreProperties>
</file>